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CDF72" w14:textId="12B6746E" w:rsidR="00F14673" w:rsidRPr="00AC0ABF" w:rsidRDefault="00AC0ABF" w:rsidP="00AC0ABF">
      <w:pPr>
        <w:pStyle w:val="Balk1"/>
        <w:rPr>
          <w:b/>
          <w:bCs/>
          <w:color w:val="auto"/>
        </w:rPr>
      </w:pPr>
      <w:r w:rsidRPr="00AC0ABF">
        <w:rPr>
          <w:b/>
          <w:bCs/>
          <w:color w:val="auto"/>
        </w:rPr>
        <w:t>Cost Analysis</w:t>
      </w:r>
    </w:p>
    <w:p w14:paraId="7C9D5276" w14:textId="3A71630B" w:rsidR="00AC0ABF" w:rsidRDefault="00AC0ABF" w:rsidP="00AC0ABF">
      <w:pPr>
        <w:jc w:val="center"/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539"/>
        <w:gridCol w:w="991"/>
        <w:gridCol w:w="2266"/>
        <w:gridCol w:w="2266"/>
      </w:tblGrid>
      <w:tr w:rsidR="00AC0ABF" w14:paraId="1B2CA4CA" w14:textId="77777777" w:rsidTr="00AC0ABF">
        <w:tc>
          <w:tcPr>
            <w:tcW w:w="3539" w:type="dxa"/>
          </w:tcPr>
          <w:p w14:paraId="17305F0C" w14:textId="30B1F09E" w:rsidR="00AC0ABF" w:rsidRDefault="00AC0ABF" w:rsidP="00AC0ABF">
            <w:pPr>
              <w:jc w:val="center"/>
            </w:pPr>
            <w:r>
              <w:t>Components</w:t>
            </w:r>
          </w:p>
        </w:tc>
        <w:tc>
          <w:tcPr>
            <w:tcW w:w="991" w:type="dxa"/>
          </w:tcPr>
          <w:p w14:paraId="35BB18A4" w14:textId="52D87B98" w:rsidR="00AC0ABF" w:rsidRDefault="00AC0ABF" w:rsidP="00AC0ABF">
            <w:pPr>
              <w:jc w:val="center"/>
            </w:pPr>
            <w:r>
              <w:t>Unit</w:t>
            </w:r>
          </w:p>
        </w:tc>
        <w:tc>
          <w:tcPr>
            <w:tcW w:w="2266" w:type="dxa"/>
          </w:tcPr>
          <w:p w14:paraId="65AD17C7" w14:textId="765DBCA9" w:rsidR="00AC0ABF" w:rsidRDefault="00AC0ABF" w:rsidP="00AC0ABF">
            <w:pPr>
              <w:jc w:val="center"/>
            </w:pPr>
            <w:r>
              <w:t>Unit Price ($)</w:t>
            </w:r>
          </w:p>
        </w:tc>
        <w:tc>
          <w:tcPr>
            <w:tcW w:w="2266" w:type="dxa"/>
          </w:tcPr>
          <w:p w14:paraId="3C762315" w14:textId="07C71227" w:rsidR="00AC0ABF" w:rsidRDefault="00AC0ABF" w:rsidP="00AC0ABF">
            <w:pPr>
              <w:jc w:val="center"/>
            </w:pPr>
            <w:r>
              <w:t>Total Price</w:t>
            </w:r>
          </w:p>
        </w:tc>
      </w:tr>
      <w:tr w:rsidR="00AC0ABF" w14:paraId="1B0B5FA5" w14:textId="77777777" w:rsidTr="00AC0ABF">
        <w:tc>
          <w:tcPr>
            <w:tcW w:w="3539" w:type="dxa"/>
          </w:tcPr>
          <w:p w14:paraId="1ABA89CA" w14:textId="1DA3124F" w:rsidR="00AC0ABF" w:rsidRDefault="00AC0ABF" w:rsidP="00AC0ABF">
            <w:pPr>
              <w:jc w:val="center"/>
            </w:pPr>
            <w:proofErr w:type="spellStart"/>
            <w:r>
              <w:t>Mosfet</w:t>
            </w:r>
            <w:proofErr w:type="spellEnd"/>
            <w:r>
              <w:t xml:space="preserve"> (</w:t>
            </w:r>
            <w:r w:rsidRPr="00AC0ABF">
              <w:t>IPP200N15N3GXKSA1</w:t>
            </w:r>
            <w:r>
              <w:t>)</w:t>
            </w:r>
          </w:p>
        </w:tc>
        <w:tc>
          <w:tcPr>
            <w:tcW w:w="991" w:type="dxa"/>
          </w:tcPr>
          <w:p w14:paraId="0144CAE6" w14:textId="06A01CF6" w:rsidR="00AC0ABF" w:rsidRDefault="00AC0ABF" w:rsidP="00AC0ABF">
            <w:pPr>
              <w:jc w:val="center"/>
            </w:pPr>
            <w:r>
              <w:t>2</w:t>
            </w:r>
          </w:p>
        </w:tc>
        <w:tc>
          <w:tcPr>
            <w:tcW w:w="2266" w:type="dxa"/>
          </w:tcPr>
          <w:p w14:paraId="47289C17" w14:textId="697FE1A7" w:rsidR="00AC0ABF" w:rsidRDefault="00AC0ABF" w:rsidP="00AC0ABF">
            <w:pPr>
              <w:jc w:val="center"/>
            </w:pPr>
            <w:r>
              <w:t>2.263</w:t>
            </w:r>
          </w:p>
        </w:tc>
        <w:tc>
          <w:tcPr>
            <w:tcW w:w="2266" w:type="dxa"/>
          </w:tcPr>
          <w:p w14:paraId="7BF90395" w14:textId="6CD0CE60" w:rsidR="00AC0ABF" w:rsidRDefault="00AC0ABF" w:rsidP="00AC0ABF">
            <w:pPr>
              <w:jc w:val="center"/>
            </w:pPr>
            <w:r>
              <w:t>4.526</w:t>
            </w:r>
          </w:p>
        </w:tc>
      </w:tr>
      <w:tr w:rsidR="00AC0ABF" w14:paraId="3AD6D0A9" w14:textId="77777777" w:rsidTr="00AC0ABF">
        <w:tc>
          <w:tcPr>
            <w:tcW w:w="3539" w:type="dxa"/>
          </w:tcPr>
          <w:p w14:paraId="1E6101CE" w14:textId="6C8015E0" w:rsidR="00AC0ABF" w:rsidRDefault="00AC0ABF" w:rsidP="00AC0ABF">
            <w:pPr>
              <w:jc w:val="center"/>
            </w:pPr>
            <w:r>
              <w:t>Diode (MBR10100G)</w:t>
            </w:r>
          </w:p>
        </w:tc>
        <w:tc>
          <w:tcPr>
            <w:tcW w:w="991" w:type="dxa"/>
          </w:tcPr>
          <w:p w14:paraId="0A8EEC8B" w14:textId="08D42F5D" w:rsidR="00AC0ABF" w:rsidRDefault="00AC0ABF" w:rsidP="00AC0ABF">
            <w:pPr>
              <w:jc w:val="center"/>
            </w:pPr>
            <w:r>
              <w:t>2</w:t>
            </w:r>
          </w:p>
        </w:tc>
        <w:tc>
          <w:tcPr>
            <w:tcW w:w="2266" w:type="dxa"/>
          </w:tcPr>
          <w:p w14:paraId="28154685" w14:textId="1714713E" w:rsidR="00AC0ABF" w:rsidRDefault="00AC0ABF" w:rsidP="00AC0ABF">
            <w:pPr>
              <w:jc w:val="center"/>
            </w:pPr>
            <w:r>
              <w:rPr>
                <w:rFonts w:ascii="Roboto" w:hAnsi="Roboto"/>
                <w:sz w:val="21"/>
                <w:szCs w:val="21"/>
                <w:shd w:val="clear" w:color="auto" w:fill="FFFFFF"/>
              </w:rPr>
              <w:t>0.66017</w:t>
            </w:r>
          </w:p>
        </w:tc>
        <w:tc>
          <w:tcPr>
            <w:tcW w:w="2266" w:type="dxa"/>
          </w:tcPr>
          <w:p w14:paraId="533F34BB" w14:textId="1551CD9A" w:rsidR="00AC0ABF" w:rsidRDefault="00AC0ABF" w:rsidP="00AC0ABF">
            <w:pPr>
              <w:jc w:val="center"/>
            </w:pPr>
            <w:r>
              <w:t>1.32034</w:t>
            </w:r>
          </w:p>
        </w:tc>
      </w:tr>
      <w:tr w:rsidR="00AC0ABF" w14:paraId="093D8F39" w14:textId="77777777" w:rsidTr="00AC0ABF">
        <w:tc>
          <w:tcPr>
            <w:tcW w:w="3539" w:type="dxa"/>
          </w:tcPr>
          <w:p w14:paraId="5E0FBE5B" w14:textId="69F58B97" w:rsidR="00AC0ABF" w:rsidRDefault="00AC0ABF" w:rsidP="00AC0ABF">
            <w:pPr>
              <w:jc w:val="center"/>
            </w:pPr>
            <w:r>
              <w:t>Inductor (</w:t>
            </w:r>
            <w:r w:rsidRPr="00AC0ABF">
              <w:t>PCV-2-184-10</w:t>
            </w:r>
            <w:r>
              <w:t>)</w:t>
            </w:r>
          </w:p>
        </w:tc>
        <w:tc>
          <w:tcPr>
            <w:tcW w:w="991" w:type="dxa"/>
          </w:tcPr>
          <w:p w14:paraId="1D069688" w14:textId="66665EF1" w:rsidR="00AC0ABF" w:rsidRDefault="00AC0ABF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20C9A158" w14:textId="39EA231E" w:rsidR="00AC0ABF" w:rsidRDefault="00AC0ABF" w:rsidP="00AC0ABF">
            <w:pPr>
              <w:jc w:val="center"/>
            </w:pPr>
            <w:r>
              <w:t>4.54</w:t>
            </w:r>
          </w:p>
        </w:tc>
        <w:tc>
          <w:tcPr>
            <w:tcW w:w="2266" w:type="dxa"/>
          </w:tcPr>
          <w:p w14:paraId="723F80D0" w14:textId="16A89B8E" w:rsidR="00AC0ABF" w:rsidRDefault="00AC0ABF" w:rsidP="00AC0ABF">
            <w:pPr>
              <w:jc w:val="center"/>
            </w:pPr>
            <w:r>
              <w:t>4.54</w:t>
            </w:r>
          </w:p>
        </w:tc>
      </w:tr>
      <w:tr w:rsidR="00AC0ABF" w14:paraId="05E2E4B7" w14:textId="77777777" w:rsidTr="00AC0ABF">
        <w:tc>
          <w:tcPr>
            <w:tcW w:w="3539" w:type="dxa"/>
          </w:tcPr>
          <w:p w14:paraId="19AC214D" w14:textId="39C2BD4D" w:rsidR="00AC0ABF" w:rsidRDefault="00AC0ABF" w:rsidP="00AC0ABF">
            <w:pPr>
              <w:jc w:val="center"/>
            </w:pPr>
            <w:proofErr w:type="spellStart"/>
            <w:r>
              <w:t>Octocoupler</w:t>
            </w:r>
            <w:proofErr w:type="spellEnd"/>
            <w:r>
              <w:t xml:space="preserve"> (MOCD207M)</w:t>
            </w:r>
          </w:p>
        </w:tc>
        <w:tc>
          <w:tcPr>
            <w:tcW w:w="991" w:type="dxa"/>
          </w:tcPr>
          <w:p w14:paraId="7B864529" w14:textId="27EA6661" w:rsidR="00AC0ABF" w:rsidRDefault="00AC0ABF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69182CF4" w14:textId="4D8C8556" w:rsidR="00AC0ABF" w:rsidRDefault="00AC0ABF" w:rsidP="00AC0ABF">
            <w:pPr>
              <w:jc w:val="center"/>
            </w:pPr>
            <w:r>
              <w:t>0.45974</w:t>
            </w:r>
          </w:p>
        </w:tc>
        <w:tc>
          <w:tcPr>
            <w:tcW w:w="2266" w:type="dxa"/>
          </w:tcPr>
          <w:p w14:paraId="5F817E9B" w14:textId="10DA75EB" w:rsidR="00AC0ABF" w:rsidRDefault="00AC0ABF" w:rsidP="00AC0ABF">
            <w:pPr>
              <w:jc w:val="center"/>
            </w:pPr>
            <w:r>
              <w:t>0.45974</w:t>
            </w:r>
          </w:p>
        </w:tc>
      </w:tr>
      <w:tr w:rsidR="00AC0ABF" w14:paraId="49E481FA" w14:textId="77777777" w:rsidTr="00AC0ABF">
        <w:tc>
          <w:tcPr>
            <w:tcW w:w="3539" w:type="dxa"/>
          </w:tcPr>
          <w:p w14:paraId="2A7F06D4" w14:textId="4B135092" w:rsidR="00AC0ABF" w:rsidRDefault="00AC0ABF" w:rsidP="00AC0ABF">
            <w:pPr>
              <w:jc w:val="center"/>
            </w:pPr>
            <w:r>
              <w:t>Controller (LM5030)</w:t>
            </w:r>
          </w:p>
        </w:tc>
        <w:tc>
          <w:tcPr>
            <w:tcW w:w="991" w:type="dxa"/>
          </w:tcPr>
          <w:p w14:paraId="6635B480" w14:textId="3F06D9DD" w:rsidR="00AC0ABF" w:rsidRDefault="00AC0ABF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355A8943" w14:textId="62C8B930" w:rsidR="00AC0ABF" w:rsidRDefault="00AC0ABF" w:rsidP="00AC0ABF">
            <w:pPr>
              <w:jc w:val="center"/>
            </w:pPr>
            <w:r>
              <w:t>1.92</w:t>
            </w:r>
          </w:p>
        </w:tc>
        <w:tc>
          <w:tcPr>
            <w:tcW w:w="2266" w:type="dxa"/>
          </w:tcPr>
          <w:p w14:paraId="6D50A55B" w14:textId="1C4ABB7F" w:rsidR="00AC0ABF" w:rsidRDefault="00AC0ABF" w:rsidP="00AC0ABF">
            <w:pPr>
              <w:jc w:val="center"/>
            </w:pPr>
            <w:r>
              <w:t>1.92</w:t>
            </w:r>
          </w:p>
        </w:tc>
      </w:tr>
      <w:tr w:rsidR="00AC0ABF" w14:paraId="30CB7D56" w14:textId="77777777" w:rsidTr="00AC0ABF">
        <w:tc>
          <w:tcPr>
            <w:tcW w:w="3539" w:type="dxa"/>
          </w:tcPr>
          <w:p w14:paraId="70905D2C" w14:textId="556E9FC8" w:rsidR="00AC0ABF" w:rsidRDefault="00AC0ABF" w:rsidP="00AC0ABF">
            <w:pPr>
              <w:jc w:val="center"/>
            </w:pPr>
            <w:r>
              <w:t>Core (</w:t>
            </w:r>
            <w:r w:rsidRPr="006D4F2A">
              <w:t>B66335G0000X187</w:t>
            </w:r>
            <w:r>
              <w:t>)</w:t>
            </w:r>
          </w:p>
        </w:tc>
        <w:tc>
          <w:tcPr>
            <w:tcW w:w="991" w:type="dxa"/>
          </w:tcPr>
          <w:p w14:paraId="6D5359C4" w14:textId="3E05C663" w:rsidR="00AC0ABF" w:rsidRDefault="006D4F2A" w:rsidP="00AC0ABF">
            <w:pPr>
              <w:jc w:val="center"/>
            </w:pPr>
            <w:r>
              <w:t>2</w:t>
            </w:r>
          </w:p>
        </w:tc>
        <w:tc>
          <w:tcPr>
            <w:tcW w:w="2266" w:type="dxa"/>
          </w:tcPr>
          <w:p w14:paraId="31A7ACEA" w14:textId="73A19C61" w:rsidR="00AC0ABF" w:rsidRDefault="006D4F2A" w:rsidP="00AC0ABF">
            <w:pPr>
              <w:jc w:val="center"/>
            </w:pPr>
            <w:r>
              <w:t>3.03</w:t>
            </w:r>
          </w:p>
        </w:tc>
        <w:tc>
          <w:tcPr>
            <w:tcW w:w="2266" w:type="dxa"/>
          </w:tcPr>
          <w:p w14:paraId="08A15877" w14:textId="1617C4DE" w:rsidR="00AC0ABF" w:rsidRDefault="006D4F2A" w:rsidP="00AC0ABF">
            <w:pPr>
              <w:jc w:val="center"/>
            </w:pPr>
            <w:r>
              <w:t>6.06</w:t>
            </w:r>
          </w:p>
        </w:tc>
      </w:tr>
      <w:tr w:rsidR="00AC0ABF" w14:paraId="64CBB3A9" w14:textId="77777777" w:rsidTr="00AC0ABF">
        <w:tc>
          <w:tcPr>
            <w:tcW w:w="3539" w:type="dxa"/>
          </w:tcPr>
          <w:p w14:paraId="325345C8" w14:textId="4D010106" w:rsidR="00AC0ABF" w:rsidRDefault="006D4F2A" w:rsidP="00AC0ABF">
            <w:pPr>
              <w:jc w:val="center"/>
            </w:pPr>
            <w:r>
              <w:t>TL431</w:t>
            </w:r>
          </w:p>
        </w:tc>
        <w:tc>
          <w:tcPr>
            <w:tcW w:w="991" w:type="dxa"/>
          </w:tcPr>
          <w:p w14:paraId="3FA8E2F9" w14:textId="3A912AF5" w:rsidR="00AC0ABF" w:rsidRDefault="006D4F2A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4D1831B7" w14:textId="3F795D49" w:rsidR="00AC0ABF" w:rsidRDefault="006D4F2A" w:rsidP="00AC0ABF">
            <w:pPr>
              <w:jc w:val="center"/>
            </w:pPr>
            <w:r>
              <w:t>0.17</w:t>
            </w:r>
          </w:p>
        </w:tc>
        <w:tc>
          <w:tcPr>
            <w:tcW w:w="2266" w:type="dxa"/>
          </w:tcPr>
          <w:p w14:paraId="3438095B" w14:textId="616C75DF" w:rsidR="00AC0ABF" w:rsidRDefault="006D4F2A" w:rsidP="00AC0ABF">
            <w:pPr>
              <w:jc w:val="center"/>
            </w:pPr>
            <w:r>
              <w:t>0.17</w:t>
            </w:r>
          </w:p>
        </w:tc>
      </w:tr>
      <w:tr w:rsidR="00AC0ABF" w14:paraId="36118FCF" w14:textId="77777777" w:rsidTr="00AC0ABF">
        <w:tc>
          <w:tcPr>
            <w:tcW w:w="3539" w:type="dxa"/>
          </w:tcPr>
          <w:p w14:paraId="3318209A" w14:textId="295A8BEB" w:rsidR="00AC0ABF" w:rsidRDefault="006D4F2A" w:rsidP="00AC0ABF">
            <w:pPr>
              <w:jc w:val="center"/>
            </w:pPr>
            <w:r>
              <w:t>Heatsink</w:t>
            </w:r>
          </w:p>
        </w:tc>
        <w:tc>
          <w:tcPr>
            <w:tcW w:w="991" w:type="dxa"/>
          </w:tcPr>
          <w:p w14:paraId="3FA78A90" w14:textId="11B66FFE" w:rsidR="00AC0ABF" w:rsidRDefault="006D4F2A" w:rsidP="00AC0ABF">
            <w:pPr>
              <w:jc w:val="center"/>
            </w:pPr>
            <w:r>
              <w:t>4</w:t>
            </w:r>
          </w:p>
        </w:tc>
        <w:tc>
          <w:tcPr>
            <w:tcW w:w="2266" w:type="dxa"/>
          </w:tcPr>
          <w:p w14:paraId="197B8F41" w14:textId="29BB8578" w:rsidR="00AC0ABF" w:rsidRDefault="006D4F2A" w:rsidP="00AC0ABF">
            <w:pPr>
              <w:jc w:val="center"/>
            </w:pPr>
            <w:r>
              <w:t>0.1</w:t>
            </w:r>
          </w:p>
        </w:tc>
        <w:tc>
          <w:tcPr>
            <w:tcW w:w="2266" w:type="dxa"/>
          </w:tcPr>
          <w:p w14:paraId="34337B65" w14:textId="4F930EE2" w:rsidR="00AC0ABF" w:rsidRDefault="006D4F2A" w:rsidP="00AC0ABF">
            <w:pPr>
              <w:jc w:val="center"/>
            </w:pPr>
            <w:r>
              <w:t>0.4</w:t>
            </w:r>
          </w:p>
        </w:tc>
      </w:tr>
      <w:tr w:rsidR="00AC0ABF" w14:paraId="0BC24E2F" w14:textId="77777777" w:rsidTr="00AC0ABF">
        <w:tc>
          <w:tcPr>
            <w:tcW w:w="3539" w:type="dxa"/>
          </w:tcPr>
          <w:p w14:paraId="6052EE87" w14:textId="15513033" w:rsidR="00AC0ABF" w:rsidRDefault="006D4F2A" w:rsidP="00AC0ABF">
            <w:pPr>
              <w:jc w:val="center"/>
            </w:pPr>
            <w:r>
              <w:t>Capacitors</w:t>
            </w:r>
          </w:p>
        </w:tc>
        <w:tc>
          <w:tcPr>
            <w:tcW w:w="991" w:type="dxa"/>
          </w:tcPr>
          <w:p w14:paraId="68958F60" w14:textId="47DBAAAA" w:rsidR="00AC0ABF" w:rsidRDefault="006D4F2A" w:rsidP="00AC0ABF">
            <w:pPr>
              <w:jc w:val="center"/>
            </w:pPr>
            <w:r>
              <w:t>-</w:t>
            </w:r>
          </w:p>
        </w:tc>
        <w:tc>
          <w:tcPr>
            <w:tcW w:w="2266" w:type="dxa"/>
          </w:tcPr>
          <w:p w14:paraId="4CAA4A03" w14:textId="17F1AE06" w:rsidR="00AC0ABF" w:rsidRDefault="006D4F2A" w:rsidP="00AC0ABF">
            <w:pPr>
              <w:jc w:val="center"/>
            </w:pPr>
            <w:r>
              <w:t>-</w:t>
            </w:r>
          </w:p>
        </w:tc>
        <w:tc>
          <w:tcPr>
            <w:tcW w:w="2266" w:type="dxa"/>
          </w:tcPr>
          <w:p w14:paraId="3BE643C2" w14:textId="4AB84DC2" w:rsidR="00AC0ABF" w:rsidRDefault="006D4F2A" w:rsidP="00AC0ABF">
            <w:pPr>
              <w:jc w:val="center"/>
            </w:pPr>
            <w:r>
              <w:t>2</w:t>
            </w:r>
          </w:p>
        </w:tc>
      </w:tr>
      <w:tr w:rsidR="00AC0ABF" w14:paraId="7DAB1C28" w14:textId="77777777" w:rsidTr="00AC0ABF">
        <w:tc>
          <w:tcPr>
            <w:tcW w:w="3539" w:type="dxa"/>
          </w:tcPr>
          <w:p w14:paraId="3D9DA86D" w14:textId="4A31560C" w:rsidR="00AC0ABF" w:rsidRDefault="006D4F2A" w:rsidP="00AC0ABF">
            <w:pPr>
              <w:jc w:val="center"/>
            </w:pPr>
            <w:r>
              <w:t>Resistors</w:t>
            </w:r>
          </w:p>
        </w:tc>
        <w:tc>
          <w:tcPr>
            <w:tcW w:w="991" w:type="dxa"/>
          </w:tcPr>
          <w:p w14:paraId="6453418D" w14:textId="512F2029" w:rsidR="00AC0ABF" w:rsidRDefault="006D4F2A" w:rsidP="00AC0ABF">
            <w:pPr>
              <w:jc w:val="center"/>
            </w:pPr>
            <w:r>
              <w:t>-</w:t>
            </w:r>
          </w:p>
        </w:tc>
        <w:tc>
          <w:tcPr>
            <w:tcW w:w="2266" w:type="dxa"/>
          </w:tcPr>
          <w:p w14:paraId="6906A3E6" w14:textId="2DADC996" w:rsidR="00AC0ABF" w:rsidRDefault="006D4F2A" w:rsidP="00AC0ABF">
            <w:pPr>
              <w:jc w:val="center"/>
            </w:pPr>
            <w:r>
              <w:t>-</w:t>
            </w:r>
          </w:p>
        </w:tc>
        <w:tc>
          <w:tcPr>
            <w:tcW w:w="2266" w:type="dxa"/>
          </w:tcPr>
          <w:p w14:paraId="3ECA9B0D" w14:textId="3780292C" w:rsidR="00AC0ABF" w:rsidRDefault="006D4F2A" w:rsidP="00AC0ABF">
            <w:pPr>
              <w:jc w:val="center"/>
            </w:pPr>
            <w:r>
              <w:t>0.1</w:t>
            </w:r>
          </w:p>
        </w:tc>
      </w:tr>
      <w:tr w:rsidR="00AC0ABF" w14:paraId="317F5166" w14:textId="77777777" w:rsidTr="00AC0ABF">
        <w:tc>
          <w:tcPr>
            <w:tcW w:w="3539" w:type="dxa"/>
          </w:tcPr>
          <w:p w14:paraId="72ACF0F9" w14:textId="616BFA3D" w:rsidR="00AC0ABF" w:rsidRDefault="006D4F2A" w:rsidP="00AC0ABF">
            <w:pPr>
              <w:jc w:val="center"/>
            </w:pPr>
            <w:r>
              <w:t>PCB</w:t>
            </w:r>
          </w:p>
        </w:tc>
        <w:tc>
          <w:tcPr>
            <w:tcW w:w="991" w:type="dxa"/>
          </w:tcPr>
          <w:p w14:paraId="6FA56947" w14:textId="359C4A50" w:rsidR="00AC0ABF" w:rsidRDefault="006D4F2A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37C4CD7E" w14:textId="4F1C9B59" w:rsidR="00AC0ABF" w:rsidRDefault="006D4F2A" w:rsidP="00AC0ABF">
            <w:pPr>
              <w:jc w:val="center"/>
            </w:pPr>
            <w:r>
              <w:t>1.5</w:t>
            </w:r>
          </w:p>
        </w:tc>
        <w:tc>
          <w:tcPr>
            <w:tcW w:w="2266" w:type="dxa"/>
          </w:tcPr>
          <w:p w14:paraId="140C28A0" w14:textId="37FD4843" w:rsidR="00AC0ABF" w:rsidRDefault="006D4F2A" w:rsidP="00AC0ABF">
            <w:pPr>
              <w:jc w:val="center"/>
            </w:pPr>
            <w:r>
              <w:t>1.5</w:t>
            </w:r>
          </w:p>
        </w:tc>
      </w:tr>
      <w:tr w:rsidR="006D4F2A" w14:paraId="30505639" w14:textId="77777777" w:rsidTr="00AC0ABF">
        <w:tc>
          <w:tcPr>
            <w:tcW w:w="3539" w:type="dxa"/>
          </w:tcPr>
          <w:p w14:paraId="6180DCB3" w14:textId="405D23E7" w:rsidR="006D4F2A" w:rsidRDefault="006D4F2A" w:rsidP="00AC0ABF">
            <w:pPr>
              <w:jc w:val="center"/>
            </w:pPr>
            <w:r>
              <w:t>3 D Box</w:t>
            </w:r>
          </w:p>
        </w:tc>
        <w:tc>
          <w:tcPr>
            <w:tcW w:w="991" w:type="dxa"/>
          </w:tcPr>
          <w:p w14:paraId="279FBBB6" w14:textId="503726E4" w:rsidR="006D4F2A" w:rsidRDefault="006D4F2A" w:rsidP="00AC0ABF">
            <w:pPr>
              <w:jc w:val="center"/>
            </w:pPr>
            <w:r>
              <w:t>1</w:t>
            </w:r>
          </w:p>
        </w:tc>
        <w:tc>
          <w:tcPr>
            <w:tcW w:w="2266" w:type="dxa"/>
          </w:tcPr>
          <w:p w14:paraId="35F0F22F" w14:textId="6EDBC7BA" w:rsidR="006D4F2A" w:rsidRDefault="006D4F2A" w:rsidP="00AC0ABF">
            <w:pPr>
              <w:jc w:val="center"/>
            </w:pPr>
            <w:r>
              <w:t>5</w:t>
            </w:r>
          </w:p>
        </w:tc>
        <w:tc>
          <w:tcPr>
            <w:tcW w:w="2266" w:type="dxa"/>
          </w:tcPr>
          <w:p w14:paraId="7787D055" w14:textId="008A0EAE" w:rsidR="006D4F2A" w:rsidRDefault="006D4F2A" w:rsidP="00AC0ABF">
            <w:pPr>
              <w:jc w:val="center"/>
            </w:pPr>
            <w:r>
              <w:t>5</w:t>
            </w:r>
          </w:p>
        </w:tc>
      </w:tr>
      <w:tr w:rsidR="006D4F2A" w14:paraId="492FD37B" w14:textId="77777777" w:rsidTr="00AC0ABF">
        <w:tc>
          <w:tcPr>
            <w:tcW w:w="3539" w:type="dxa"/>
          </w:tcPr>
          <w:p w14:paraId="5AB2E5E8" w14:textId="77777777" w:rsidR="006D4F2A" w:rsidRDefault="006D4F2A" w:rsidP="00AC0ABF">
            <w:pPr>
              <w:jc w:val="center"/>
            </w:pPr>
          </w:p>
        </w:tc>
        <w:tc>
          <w:tcPr>
            <w:tcW w:w="991" w:type="dxa"/>
          </w:tcPr>
          <w:p w14:paraId="1C2AD69E" w14:textId="77777777" w:rsidR="006D4F2A" w:rsidRDefault="006D4F2A" w:rsidP="00AC0ABF">
            <w:pPr>
              <w:jc w:val="center"/>
            </w:pPr>
          </w:p>
        </w:tc>
        <w:tc>
          <w:tcPr>
            <w:tcW w:w="2266" w:type="dxa"/>
          </w:tcPr>
          <w:p w14:paraId="32781D01" w14:textId="77777777" w:rsidR="006D4F2A" w:rsidRDefault="006D4F2A" w:rsidP="00AC0ABF">
            <w:pPr>
              <w:jc w:val="center"/>
            </w:pPr>
          </w:p>
        </w:tc>
        <w:tc>
          <w:tcPr>
            <w:tcW w:w="2266" w:type="dxa"/>
          </w:tcPr>
          <w:p w14:paraId="44FD6C48" w14:textId="3B6A47B3" w:rsidR="006D4F2A" w:rsidRDefault="00B24032" w:rsidP="00AC0ABF">
            <w:pPr>
              <w:jc w:val="center"/>
            </w:pPr>
            <w:r>
              <w:t>28 $</w:t>
            </w:r>
          </w:p>
        </w:tc>
      </w:tr>
    </w:tbl>
    <w:p w14:paraId="2AF15F4F" w14:textId="77777777" w:rsidR="00AC0ABF" w:rsidRPr="00AC0ABF" w:rsidRDefault="00AC0ABF" w:rsidP="00AC0ABF">
      <w:pPr>
        <w:jc w:val="center"/>
      </w:pPr>
    </w:p>
    <w:sectPr w:rsidR="00AC0ABF" w:rsidRPr="00AC0ABF" w:rsidSect="00A132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TAyNTA2MrA0NzJX0lEKTi0uzszPAykwrAUAsIksQiwAAAA="/>
  </w:docVars>
  <w:rsids>
    <w:rsidRoot w:val="00AC0ABF"/>
    <w:rsid w:val="0011534E"/>
    <w:rsid w:val="00120E07"/>
    <w:rsid w:val="00163203"/>
    <w:rsid w:val="00172607"/>
    <w:rsid w:val="001A4737"/>
    <w:rsid w:val="001D1D6E"/>
    <w:rsid w:val="002D083D"/>
    <w:rsid w:val="00321CFE"/>
    <w:rsid w:val="00354585"/>
    <w:rsid w:val="00401788"/>
    <w:rsid w:val="00440823"/>
    <w:rsid w:val="005865BC"/>
    <w:rsid w:val="005E7646"/>
    <w:rsid w:val="00621910"/>
    <w:rsid w:val="006D4321"/>
    <w:rsid w:val="006D4F2A"/>
    <w:rsid w:val="0074756C"/>
    <w:rsid w:val="00783269"/>
    <w:rsid w:val="009B1087"/>
    <w:rsid w:val="009F3EBC"/>
    <w:rsid w:val="00A13246"/>
    <w:rsid w:val="00AC0ABF"/>
    <w:rsid w:val="00B24032"/>
    <w:rsid w:val="00B957C2"/>
    <w:rsid w:val="00C57A98"/>
    <w:rsid w:val="00C82905"/>
    <w:rsid w:val="00D060CC"/>
    <w:rsid w:val="00D26573"/>
    <w:rsid w:val="00DC2874"/>
    <w:rsid w:val="00DC2AC6"/>
    <w:rsid w:val="00DC4A80"/>
    <w:rsid w:val="00DD389C"/>
    <w:rsid w:val="00DE695C"/>
    <w:rsid w:val="00DF0DFA"/>
    <w:rsid w:val="00F3130D"/>
    <w:rsid w:val="00F8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5531C9"/>
  <w15:chartTrackingRefBased/>
  <w15:docId w15:val="{245776EF-B321-41B9-96B0-8940A28FE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Balk1">
    <w:name w:val="heading 1"/>
    <w:basedOn w:val="Normal"/>
    <w:next w:val="Normal"/>
    <w:link w:val="Balk1Char"/>
    <w:uiPriority w:val="9"/>
    <w:qFormat/>
    <w:rsid w:val="00AC0A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AC0A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AC0A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Balk1Char">
    <w:name w:val="Başlık 1 Char"/>
    <w:basedOn w:val="VarsaylanParagrafYazTipi"/>
    <w:link w:val="Balk1"/>
    <w:uiPriority w:val="9"/>
    <w:rsid w:val="00AC0A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oKlavuzu">
    <w:name w:val="Table Grid"/>
    <w:basedOn w:val="NormalTablo"/>
    <w:uiPriority w:val="39"/>
    <w:rsid w:val="00AC0A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5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Soysal</dc:creator>
  <cp:keywords/>
  <dc:description/>
  <cp:lastModifiedBy>Alper Soysal</cp:lastModifiedBy>
  <cp:revision>1</cp:revision>
  <dcterms:created xsi:type="dcterms:W3CDTF">2022-07-02T12:57:00Z</dcterms:created>
  <dcterms:modified xsi:type="dcterms:W3CDTF">2022-07-02T13:18:00Z</dcterms:modified>
</cp:coreProperties>
</file>